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3BAF2" w14:textId="77777777" w:rsidR="00175407" w:rsidRDefault="00175407" w:rsidP="00175407">
      <w:pPr>
        <w:jc w:val="center"/>
        <w:rPr>
          <w:rFonts w:ascii="Arial" w:eastAsia="Times New Roman" w:hAnsi="Arial" w:cs="Arial"/>
          <w:b/>
          <w:sz w:val="22"/>
          <w:szCs w:val="22"/>
        </w:rPr>
      </w:pPr>
      <w:r w:rsidRPr="00053BFB">
        <w:rPr>
          <w:rFonts w:ascii="Arial" w:eastAsia="Times New Roman" w:hAnsi="Arial" w:cs="Arial"/>
          <w:b/>
          <w:bCs/>
          <w:sz w:val="22"/>
          <w:szCs w:val="22"/>
        </w:rPr>
        <w:t>Assignment A</w:t>
      </w:r>
      <w:r w:rsidR="001B1C90">
        <w:rPr>
          <w:rFonts w:ascii="Arial" w:eastAsia="Times New Roman" w:hAnsi="Arial" w:cs="Arial"/>
          <w:b/>
          <w:bCs/>
          <w:sz w:val="22"/>
          <w:szCs w:val="22"/>
        </w:rPr>
        <w:t>18</w:t>
      </w:r>
      <w:r w:rsidRPr="00053BFB">
        <w:rPr>
          <w:rFonts w:ascii="Arial" w:eastAsia="Times New Roman" w:hAnsi="Arial" w:cs="Arial"/>
          <w:b/>
          <w:sz w:val="22"/>
          <w:szCs w:val="22"/>
        </w:rPr>
        <w:t xml:space="preserve">: </w:t>
      </w:r>
      <w:r>
        <w:rPr>
          <w:rFonts w:ascii="Arial" w:eastAsia="Times New Roman" w:hAnsi="Arial" w:cs="Arial"/>
          <w:b/>
          <w:sz w:val="22"/>
          <w:szCs w:val="22"/>
        </w:rPr>
        <w:t>Design Review</w:t>
      </w:r>
    </w:p>
    <w:p w14:paraId="6383BAF3" w14:textId="77777777" w:rsidR="00175407" w:rsidRDefault="00175407" w:rsidP="00175407">
      <w:pPr>
        <w:jc w:val="center"/>
        <w:rPr>
          <w:rFonts w:ascii="Arial" w:eastAsia="Times New Roman" w:hAnsi="Arial" w:cs="Arial"/>
          <w:b/>
          <w:sz w:val="22"/>
          <w:szCs w:val="22"/>
        </w:rPr>
      </w:pPr>
    </w:p>
    <w:p w14:paraId="6383BAF4" w14:textId="77777777" w:rsidR="00175407" w:rsidRDefault="00175407" w:rsidP="00175407">
      <w:pPr>
        <w:rPr>
          <w:rFonts w:ascii="Arial" w:eastAsia="Times New Roman" w:hAnsi="Arial" w:cs="Arial"/>
          <w:b/>
          <w:sz w:val="22"/>
          <w:szCs w:val="22"/>
        </w:rPr>
      </w:pPr>
    </w:p>
    <w:p w14:paraId="6383BAF5" w14:textId="77777777" w:rsidR="009A4D7E" w:rsidRDefault="00175407">
      <w:pPr>
        <w:rPr>
          <w:rFonts w:ascii="Arial" w:hAnsi="Arial" w:cs="Arial"/>
          <w:sz w:val="22"/>
        </w:rPr>
      </w:pPr>
      <w:bookmarkStart w:id="0" w:name="_Hlk68804594"/>
      <w:r w:rsidRPr="00F55A1E">
        <w:rPr>
          <w:rFonts w:ascii="Arial" w:hAnsi="Arial" w:cs="Arial"/>
          <w:sz w:val="28"/>
        </w:rPr>
        <w:t>Goal:</w:t>
      </w:r>
      <w:r w:rsidRPr="00175407">
        <w:rPr>
          <w:rFonts w:ascii="Arial" w:hAnsi="Arial" w:cs="Arial"/>
          <w:sz w:val="22"/>
        </w:rPr>
        <w:tab/>
      </w:r>
      <w:r>
        <w:rPr>
          <w:rFonts w:ascii="Arial" w:hAnsi="Arial" w:cs="Arial"/>
          <w:sz w:val="22"/>
        </w:rPr>
        <w:t>To provide feedback to a peer team in order to facilitate improvements to their design.</w:t>
      </w:r>
    </w:p>
    <w:p w14:paraId="6383BAF6" w14:textId="77777777" w:rsidR="00175407" w:rsidRDefault="00175407">
      <w:pPr>
        <w:rPr>
          <w:rFonts w:ascii="Arial" w:hAnsi="Arial" w:cs="Arial"/>
          <w:sz w:val="22"/>
        </w:rPr>
      </w:pPr>
    </w:p>
    <w:p w14:paraId="6383BAF7" w14:textId="77777777" w:rsidR="00175407" w:rsidRDefault="00175407">
      <w:pPr>
        <w:rPr>
          <w:rFonts w:ascii="Arial" w:hAnsi="Arial" w:cs="Arial"/>
          <w:sz w:val="22"/>
        </w:rPr>
      </w:pPr>
      <w:r w:rsidRPr="00F55A1E">
        <w:rPr>
          <w:rFonts w:ascii="Arial" w:hAnsi="Arial" w:cs="Arial"/>
          <w:sz w:val="28"/>
        </w:rPr>
        <w:t>Guidelines:</w:t>
      </w:r>
      <w:r w:rsidRPr="00F55A1E">
        <w:rPr>
          <w:rFonts w:ascii="Arial" w:hAnsi="Arial" w:cs="Arial"/>
          <w:sz w:val="28"/>
        </w:rPr>
        <w:tab/>
      </w:r>
      <w:r>
        <w:rPr>
          <w:rFonts w:ascii="Arial" w:hAnsi="Arial" w:cs="Arial"/>
          <w:sz w:val="22"/>
        </w:rPr>
        <w:tab/>
      </w:r>
    </w:p>
    <w:p w14:paraId="6383BAF8" w14:textId="77777777" w:rsidR="00175407" w:rsidRDefault="00175407" w:rsidP="00175407">
      <w:pPr>
        <w:pStyle w:val="ListParagraph"/>
        <w:numPr>
          <w:ilvl w:val="0"/>
          <w:numId w:val="1"/>
        </w:numPr>
        <w:rPr>
          <w:rFonts w:ascii="Arial" w:hAnsi="Arial" w:cs="Arial"/>
          <w:sz w:val="22"/>
        </w:rPr>
      </w:pPr>
      <w:r>
        <w:rPr>
          <w:rFonts w:ascii="Arial" w:hAnsi="Arial" w:cs="Arial"/>
          <w:sz w:val="22"/>
        </w:rPr>
        <w:t xml:space="preserve">Fully review the design proposal </w:t>
      </w:r>
      <w:r w:rsidRPr="00D10314">
        <w:rPr>
          <w:rFonts w:ascii="Arial" w:hAnsi="Arial" w:cs="Arial"/>
          <w:b/>
          <w:sz w:val="22"/>
        </w:rPr>
        <w:t>before</w:t>
      </w:r>
      <w:r>
        <w:rPr>
          <w:rFonts w:ascii="Arial" w:hAnsi="Arial" w:cs="Arial"/>
          <w:sz w:val="22"/>
        </w:rPr>
        <w:t xml:space="preserve"> discussion.</w:t>
      </w:r>
    </w:p>
    <w:p w14:paraId="6383BAF9" w14:textId="77777777" w:rsidR="00175407" w:rsidRDefault="00175407" w:rsidP="00175407">
      <w:pPr>
        <w:pStyle w:val="ListParagraph"/>
        <w:numPr>
          <w:ilvl w:val="0"/>
          <w:numId w:val="1"/>
        </w:numPr>
        <w:rPr>
          <w:rFonts w:ascii="Arial" w:hAnsi="Arial" w:cs="Arial"/>
          <w:sz w:val="22"/>
        </w:rPr>
      </w:pPr>
      <w:r>
        <w:rPr>
          <w:rFonts w:ascii="Arial" w:hAnsi="Arial" w:cs="Arial"/>
          <w:sz w:val="22"/>
        </w:rPr>
        <w:t>Keep the criteria and constraints of the client in mind.</w:t>
      </w:r>
    </w:p>
    <w:p w14:paraId="6383BAFA" w14:textId="77777777" w:rsidR="00175407" w:rsidRDefault="00175407" w:rsidP="00175407">
      <w:pPr>
        <w:pStyle w:val="ListParagraph"/>
        <w:numPr>
          <w:ilvl w:val="0"/>
          <w:numId w:val="1"/>
        </w:numPr>
        <w:rPr>
          <w:rFonts w:ascii="Arial" w:hAnsi="Arial" w:cs="Arial"/>
          <w:sz w:val="22"/>
        </w:rPr>
      </w:pPr>
      <w:r>
        <w:rPr>
          <w:rFonts w:ascii="Arial" w:hAnsi="Arial" w:cs="Arial"/>
          <w:sz w:val="22"/>
        </w:rPr>
        <w:t>All comments are welcome and valuable</w:t>
      </w:r>
      <w:r w:rsidR="00F55A1E">
        <w:rPr>
          <w:rFonts w:ascii="Arial" w:hAnsi="Arial" w:cs="Arial"/>
          <w:sz w:val="22"/>
        </w:rPr>
        <w:t xml:space="preserve"> during the discussion</w:t>
      </w:r>
      <w:r>
        <w:rPr>
          <w:rFonts w:ascii="Arial" w:hAnsi="Arial" w:cs="Arial"/>
          <w:sz w:val="22"/>
        </w:rPr>
        <w:t>.</w:t>
      </w:r>
    </w:p>
    <w:p w14:paraId="6383BAFB" w14:textId="77777777" w:rsidR="00175407" w:rsidRDefault="00175407" w:rsidP="00175407">
      <w:pPr>
        <w:pStyle w:val="ListParagraph"/>
        <w:numPr>
          <w:ilvl w:val="0"/>
          <w:numId w:val="1"/>
        </w:numPr>
        <w:rPr>
          <w:rFonts w:ascii="Arial" w:hAnsi="Arial" w:cs="Arial"/>
          <w:sz w:val="22"/>
        </w:rPr>
      </w:pPr>
      <w:r>
        <w:rPr>
          <w:rFonts w:ascii="Arial" w:hAnsi="Arial" w:cs="Arial"/>
          <w:sz w:val="22"/>
        </w:rPr>
        <w:t>Each team member contributes to the review.</w:t>
      </w:r>
    </w:p>
    <w:p w14:paraId="6383BAFC" w14:textId="77777777" w:rsidR="00175407" w:rsidRDefault="00175407" w:rsidP="00175407">
      <w:pPr>
        <w:pStyle w:val="ListParagraph"/>
        <w:numPr>
          <w:ilvl w:val="0"/>
          <w:numId w:val="1"/>
        </w:numPr>
        <w:rPr>
          <w:rFonts w:ascii="Arial" w:hAnsi="Arial" w:cs="Arial"/>
          <w:sz w:val="22"/>
        </w:rPr>
      </w:pPr>
      <w:r>
        <w:rPr>
          <w:rFonts w:ascii="Arial" w:hAnsi="Arial" w:cs="Arial"/>
          <w:sz w:val="22"/>
        </w:rPr>
        <w:t>Look for patterns and commonalities in thinking.</w:t>
      </w:r>
    </w:p>
    <w:p w14:paraId="6383BAFD" w14:textId="77777777" w:rsidR="009950F7" w:rsidRDefault="009950F7" w:rsidP="00175407">
      <w:pPr>
        <w:pStyle w:val="ListParagraph"/>
        <w:numPr>
          <w:ilvl w:val="0"/>
          <w:numId w:val="1"/>
        </w:numPr>
        <w:rPr>
          <w:rFonts w:ascii="Arial" w:hAnsi="Arial" w:cs="Arial"/>
          <w:sz w:val="22"/>
        </w:rPr>
      </w:pPr>
      <w:r>
        <w:rPr>
          <w:rFonts w:ascii="Arial" w:hAnsi="Arial" w:cs="Arial"/>
          <w:sz w:val="22"/>
        </w:rPr>
        <w:t>Avoid subjective feedback (i.e., this design is ugly).</w:t>
      </w:r>
    </w:p>
    <w:p w14:paraId="6383BAFE" w14:textId="77777777" w:rsidR="00F55A1E" w:rsidRDefault="00F55A1E" w:rsidP="00175407">
      <w:pPr>
        <w:pStyle w:val="ListParagraph"/>
        <w:numPr>
          <w:ilvl w:val="0"/>
          <w:numId w:val="1"/>
        </w:numPr>
        <w:rPr>
          <w:rFonts w:ascii="Arial" w:hAnsi="Arial" w:cs="Arial"/>
          <w:sz w:val="22"/>
        </w:rPr>
      </w:pPr>
      <w:r>
        <w:rPr>
          <w:rFonts w:ascii="Arial" w:hAnsi="Arial" w:cs="Arial"/>
          <w:sz w:val="22"/>
        </w:rPr>
        <w:t>Maintain a tone of professionalism in your feedback.</w:t>
      </w:r>
    </w:p>
    <w:p w14:paraId="6383BAFF" w14:textId="77777777" w:rsidR="00D10314" w:rsidRDefault="00D10314" w:rsidP="00D10314">
      <w:pPr>
        <w:rPr>
          <w:rFonts w:ascii="Arial" w:hAnsi="Arial" w:cs="Arial"/>
          <w:sz w:val="22"/>
        </w:rPr>
      </w:pPr>
    </w:p>
    <w:p w14:paraId="6383BB00" w14:textId="77777777" w:rsidR="008C538A" w:rsidRPr="00F55A1E" w:rsidRDefault="008C538A" w:rsidP="00D10314">
      <w:pPr>
        <w:rPr>
          <w:rFonts w:ascii="Arial" w:hAnsi="Arial" w:cs="Arial"/>
          <w:sz w:val="28"/>
        </w:rPr>
      </w:pPr>
      <w:r w:rsidRPr="00F55A1E">
        <w:rPr>
          <w:rFonts w:ascii="Arial" w:hAnsi="Arial" w:cs="Arial"/>
          <w:sz w:val="28"/>
        </w:rPr>
        <w:t>Steps:</w:t>
      </w:r>
    </w:p>
    <w:p w14:paraId="6383BB01" w14:textId="77777777" w:rsidR="008C538A" w:rsidRDefault="009950F7" w:rsidP="008C538A">
      <w:pPr>
        <w:pStyle w:val="ListParagraph"/>
        <w:numPr>
          <w:ilvl w:val="0"/>
          <w:numId w:val="2"/>
        </w:numPr>
        <w:rPr>
          <w:rFonts w:ascii="Arial" w:hAnsi="Arial" w:cs="Arial"/>
          <w:sz w:val="22"/>
        </w:rPr>
      </w:pPr>
      <w:r>
        <w:rPr>
          <w:rFonts w:ascii="Arial" w:hAnsi="Arial" w:cs="Arial"/>
          <w:sz w:val="22"/>
        </w:rPr>
        <w:t>Each team member</w:t>
      </w:r>
      <w:r w:rsidR="008C538A">
        <w:rPr>
          <w:rFonts w:ascii="Arial" w:hAnsi="Arial" w:cs="Arial"/>
          <w:sz w:val="22"/>
        </w:rPr>
        <w:t xml:space="preserve"> review</w:t>
      </w:r>
      <w:r>
        <w:rPr>
          <w:rFonts w:ascii="Arial" w:hAnsi="Arial" w:cs="Arial"/>
          <w:sz w:val="22"/>
        </w:rPr>
        <w:t>s</w:t>
      </w:r>
      <w:r w:rsidR="008C538A">
        <w:rPr>
          <w:rFonts w:ascii="Arial" w:hAnsi="Arial" w:cs="Arial"/>
          <w:sz w:val="22"/>
        </w:rPr>
        <w:t xml:space="preserve"> the entire design proposal</w:t>
      </w:r>
      <w:r>
        <w:rPr>
          <w:rFonts w:ascii="Arial" w:hAnsi="Arial" w:cs="Arial"/>
          <w:sz w:val="22"/>
        </w:rPr>
        <w:t xml:space="preserve"> individually</w:t>
      </w:r>
      <w:r w:rsidR="008C538A">
        <w:rPr>
          <w:rFonts w:ascii="Arial" w:hAnsi="Arial" w:cs="Arial"/>
          <w:sz w:val="22"/>
        </w:rPr>
        <w:t>.</w:t>
      </w:r>
    </w:p>
    <w:p w14:paraId="6383BB02" w14:textId="77777777" w:rsidR="008C538A" w:rsidRDefault="008C538A" w:rsidP="008C538A">
      <w:pPr>
        <w:pStyle w:val="ListParagraph"/>
        <w:numPr>
          <w:ilvl w:val="0"/>
          <w:numId w:val="2"/>
        </w:numPr>
        <w:rPr>
          <w:rFonts w:ascii="Arial" w:hAnsi="Arial" w:cs="Arial"/>
          <w:sz w:val="22"/>
        </w:rPr>
      </w:pPr>
      <w:r>
        <w:rPr>
          <w:rFonts w:ascii="Arial" w:hAnsi="Arial" w:cs="Arial"/>
          <w:sz w:val="22"/>
        </w:rPr>
        <w:t>Capture your first impressions.</w:t>
      </w:r>
    </w:p>
    <w:p w14:paraId="6383BB03" w14:textId="77777777" w:rsidR="00687FD6" w:rsidRDefault="00687FD6" w:rsidP="00687FD6">
      <w:pPr>
        <w:pStyle w:val="ListParagraph"/>
        <w:numPr>
          <w:ilvl w:val="0"/>
          <w:numId w:val="2"/>
        </w:numPr>
        <w:rPr>
          <w:rFonts w:ascii="Arial" w:hAnsi="Arial" w:cs="Arial"/>
          <w:sz w:val="22"/>
        </w:rPr>
      </w:pPr>
      <w:r>
        <w:rPr>
          <w:rFonts w:ascii="Arial" w:hAnsi="Arial" w:cs="Arial"/>
          <w:sz w:val="22"/>
        </w:rPr>
        <w:t>Each team member completes the table on the next page, contributing at least two (more is better) pieces of feedback in each of the four quadrants.  Be sure your tone is professional and that you provide justification for your feedback.</w:t>
      </w:r>
    </w:p>
    <w:p w14:paraId="6383BB04" w14:textId="77777777" w:rsidR="00687FD6" w:rsidRDefault="00687FD6" w:rsidP="00687FD6">
      <w:pPr>
        <w:pStyle w:val="ListParagraph"/>
        <w:numPr>
          <w:ilvl w:val="1"/>
          <w:numId w:val="2"/>
        </w:numPr>
        <w:rPr>
          <w:rFonts w:ascii="Arial" w:hAnsi="Arial" w:cs="Arial"/>
          <w:sz w:val="22"/>
        </w:rPr>
      </w:pPr>
      <w:r w:rsidRPr="008C538A">
        <w:rPr>
          <w:rFonts w:ascii="Arial" w:hAnsi="Arial" w:cs="Arial"/>
          <w:b/>
          <w:sz w:val="22"/>
        </w:rPr>
        <w:t>Like</w:t>
      </w:r>
      <w:r>
        <w:rPr>
          <w:rFonts w:ascii="Arial" w:hAnsi="Arial" w:cs="Arial"/>
          <w:sz w:val="22"/>
        </w:rPr>
        <w:t xml:space="preserve"> – What did you like about the design?</w:t>
      </w:r>
    </w:p>
    <w:p w14:paraId="6383BB05" w14:textId="77777777" w:rsidR="00687FD6" w:rsidRDefault="00687FD6" w:rsidP="00687FD6">
      <w:pPr>
        <w:pStyle w:val="ListParagraph"/>
        <w:numPr>
          <w:ilvl w:val="1"/>
          <w:numId w:val="2"/>
        </w:numPr>
        <w:rPr>
          <w:rFonts w:ascii="Arial" w:hAnsi="Arial" w:cs="Arial"/>
          <w:sz w:val="22"/>
        </w:rPr>
      </w:pPr>
      <w:r w:rsidRPr="008C538A">
        <w:rPr>
          <w:rFonts w:ascii="Arial" w:hAnsi="Arial" w:cs="Arial"/>
          <w:b/>
          <w:sz w:val="22"/>
        </w:rPr>
        <w:t>Challenges</w:t>
      </w:r>
      <w:r>
        <w:rPr>
          <w:rFonts w:ascii="Arial" w:hAnsi="Arial" w:cs="Arial"/>
          <w:sz w:val="22"/>
        </w:rPr>
        <w:t xml:space="preserve"> – What part of the design do you feel is not feasible?</w:t>
      </w:r>
    </w:p>
    <w:p w14:paraId="6383BB06" w14:textId="77777777" w:rsidR="00687FD6" w:rsidRDefault="00687FD6" w:rsidP="00687FD6">
      <w:pPr>
        <w:pStyle w:val="ListParagraph"/>
        <w:numPr>
          <w:ilvl w:val="1"/>
          <w:numId w:val="2"/>
        </w:numPr>
        <w:rPr>
          <w:rFonts w:ascii="Arial" w:hAnsi="Arial" w:cs="Arial"/>
          <w:sz w:val="22"/>
        </w:rPr>
      </w:pPr>
      <w:r w:rsidRPr="008C538A">
        <w:rPr>
          <w:rFonts w:ascii="Arial" w:hAnsi="Arial" w:cs="Arial"/>
          <w:b/>
          <w:sz w:val="22"/>
        </w:rPr>
        <w:t>Ideas</w:t>
      </w:r>
      <w:r>
        <w:rPr>
          <w:rFonts w:ascii="Arial" w:hAnsi="Arial" w:cs="Arial"/>
          <w:sz w:val="22"/>
        </w:rPr>
        <w:t xml:space="preserve"> – What ideas do you have about how to make the design better?</w:t>
      </w:r>
    </w:p>
    <w:p w14:paraId="6383BB07" w14:textId="77777777" w:rsidR="00687FD6" w:rsidRPr="00687FD6" w:rsidRDefault="00687FD6" w:rsidP="00687FD6">
      <w:pPr>
        <w:pStyle w:val="ListParagraph"/>
        <w:numPr>
          <w:ilvl w:val="1"/>
          <w:numId w:val="2"/>
        </w:numPr>
        <w:rPr>
          <w:rFonts w:ascii="Arial" w:hAnsi="Arial" w:cs="Arial"/>
          <w:sz w:val="22"/>
        </w:rPr>
      </w:pPr>
      <w:r w:rsidRPr="008C538A">
        <w:rPr>
          <w:rFonts w:ascii="Arial" w:hAnsi="Arial" w:cs="Arial"/>
          <w:b/>
          <w:sz w:val="22"/>
        </w:rPr>
        <w:t>Questions</w:t>
      </w:r>
      <w:r>
        <w:rPr>
          <w:rFonts w:ascii="Arial" w:hAnsi="Arial" w:cs="Arial"/>
          <w:sz w:val="22"/>
        </w:rPr>
        <w:t xml:space="preserve"> – What questions do you have regarding the design?</w:t>
      </w:r>
    </w:p>
    <w:p w14:paraId="6383BB08" w14:textId="77777777" w:rsidR="00687FD6" w:rsidRDefault="00687FD6" w:rsidP="008C538A">
      <w:pPr>
        <w:pStyle w:val="ListParagraph"/>
        <w:numPr>
          <w:ilvl w:val="0"/>
          <w:numId w:val="2"/>
        </w:numPr>
        <w:rPr>
          <w:rFonts w:ascii="Arial" w:hAnsi="Arial" w:cs="Arial"/>
          <w:sz w:val="22"/>
        </w:rPr>
      </w:pPr>
      <w:r>
        <w:rPr>
          <w:rFonts w:ascii="Arial" w:hAnsi="Arial" w:cs="Arial"/>
          <w:sz w:val="22"/>
        </w:rPr>
        <w:t>Each team member submits their Design Review document individually to the drop box.</w:t>
      </w:r>
    </w:p>
    <w:p w14:paraId="6383BB09" w14:textId="77777777" w:rsidR="008C538A" w:rsidRDefault="008C538A" w:rsidP="008C538A">
      <w:pPr>
        <w:pStyle w:val="ListParagraph"/>
        <w:numPr>
          <w:ilvl w:val="0"/>
          <w:numId w:val="2"/>
        </w:numPr>
        <w:rPr>
          <w:rFonts w:ascii="Arial" w:hAnsi="Arial" w:cs="Arial"/>
          <w:sz w:val="22"/>
        </w:rPr>
      </w:pPr>
      <w:r>
        <w:rPr>
          <w:rFonts w:ascii="Arial" w:hAnsi="Arial" w:cs="Arial"/>
          <w:sz w:val="22"/>
        </w:rPr>
        <w:t>As a group, either synchronously or asynchronously, evaluate and critique the proposed design.</w:t>
      </w:r>
    </w:p>
    <w:p w14:paraId="6383BB0A" w14:textId="77777777" w:rsidR="009950F7" w:rsidRDefault="009950F7" w:rsidP="008C538A">
      <w:pPr>
        <w:pStyle w:val="ListParagraph"/>
        <w:numPr>
          <w:ilvl w:val="0"/>
          <w:numId w:val="2"/>
        </w:numPr>
        <w:rPr>
          <w:rFonts w:ascii="Arial" w:hAnsi="Arial" w:cs="Arial"/>
          <w:sz w:val="22"/>
        </w:rPr>
      </w:pPr>
      <w:r>
        <w:rPr>
          <w:rFonts w:ascii="Arial" w:hAnsi="Arial" w:cs="Arial"/>
          <w:sz w:val="22"/>
        </w:rPr>
        <w:t>Have a group member take detailed notes of the discussion.</w:t>
      </w:r>
    </w:p>
    <w:p w14:paraId="6383BB0B" w14:textId="77777777" w:rsidR="008C538A" w:rsidRDefault="008C538A" w:rsidP="008C538A">
      <w:pPr>
        <w:pStyle w:val="ListParagraph"/>
        <w:numPr>
          <w:ilvl w:val="0"/>
          <w:numId w:val="2"/>
        </w:numPr>
        <w:rPr>
          <w:rFonts w:ascii="Arial" w:hAnsi="Arial" w:cs="Arial"/>
          <w:sz w:val="22"/>
        </w:rPr>
      </w:pPr>
      <w:r>
        <w:rPr>
          <w:rFonts w:ascii="Arial" w:hAnsi="Arial" w:cs="Arial"/>
          <w:sz w:val="22"/>
        </w:rPr>
        <w:t>Evaluate how well the design meets the criteria and constraints provided by the client.</w:t>
      </w:r>
    </w:p>
    <w:p w14:paraId="6383BB0C" w14:textId="77777777" w:rsidR="008C538A" w:rsidRPr="008C538A" w:rsidRDefault="00F55A1E" w:rsidP="008C538A">
      <w:pPr>
        <w:pStyle w:val="ListParagraph"/>
        <w:numPr>
          <w:ilvl w:val="0"/>
          <w:numId w:val="2"/>
        </w:numPr>
        <w:rPr>
          <w:rFonts w:ascii="Arial" w:hAnsi="Arial" w:cs="Arial"/>
          <w:sz w:val="22"/>
        </w:rPr>
      </w:pPr>
      <w:r>
        <w:rPr>
          <w:rFonts w:ascii="Arial" w:hAnsi="Arial" w:cs="Arial"/>
          <w:sz w:val="22"/>
        </w:rPr>
        <w:t>Determine if t</w:t>
      </w:r>
      <w:r w:rsidR="008C538A">
        <w:rPr>
          <w:rFonts w:ascii="Arial" w:hAnsi="Arial" w:cs="Arial"/>
          <w:sz w:val="22"/>
        </w:rPr>
        <w:t>he testing and analysis validate the design decision</w:t>
      </w:r>
      <w:r>
        <w:rPr>
          <w:rFonts w:ascii="Arial" w:hAnsi="Arial" w:cs="Arial"/>
          <w:sz w:val="22"/>
        </w:rPr>
        <w:t>.</w:t>
      </w:r>
    </w:p>
    <w:p w14:paraId="6383BB0D" w14:textId="77777777" w:rsidR="00F55A1E" w:rsidRDefault="00687FD6" w:rsidP="00F55A1E">
      <w:pPr>
        <w:pStyle w:val="ListParagraph"/>
        <w:numPr>
          <w:ilvl w:val="0"/>
          <w:numId w:val="2"/>
        </w:numPr>
        <w:rPr>
          <w:rFonts w:ascii="Arial" w:hAnsi="Arial" w:cs="Arial"/>
          <w:sz w:val="22"/>
        </w:rPr>
      </w:pPr>
      <w:r>
        <w:rPr>
          <w:rFonts w:ascii="Arial" w:hAnsi="Arial" w:cs="Arial"/>
          <w:sz w:val="22"/>
        </w:rPr>
        <w:t>Complete a copy of the A18 form as a team.</w:t>
      </w:r>
    </w:p>
    <w:p w14:paraId="6383BB0E" w14:textId="77777777" w:rsidR="00F55A1E" w:rsidRDefault="00F55A1E" w:rsidP="00F55A1E">
      <w:pPr>
        <w:pStyle w:val="ListParagraph"/>
        <w:numPr>
          <w:ilvl w:val="0"/>
          <w:numId w:val="2"/>
        </w:numPr>
        <w:rPr>
          <w:rFonts w:ascii="Arial" w:hAnsi="Arial" w:cs="Arial"/>
          <w:sz w:val="22"/>
        </w:rPr>
      </w:pPr>
      <w:r>
        <w:rPr>
          <w:rFonts w:ascii="Arial" w:hAnsi="Arial" w:cs="Arial"/>
          <w:sz w:val="22"/>
        </w:rPr>
        <w:t>Post the</w:t>
      </w:r>
      <w:r w:rsidR="00CF7242">
        <w:rPr>
          <w:rFonts w:ascii="Arial" w:hAnsi="Arial" w:cs="Arial"/>
          <w:sz w:val="22"/>
        </w:rPr>
        <w:t xml:space="preserve"> team</w:t>
      </w:r>
      <w:r>
        <w:rPr>
          <w:rFonts w:ascii="Arial" w:hAnsi="Arial" w:cs="Arial"/>
          <w:sz w:val="22"/>
        </w:rPr>
        <w:t xml:space="preserve"> review on the discussion board under Team YY’s post.</w:t>
      </w:r>
    </w:p>
    <w:p w14:paraId="6383BB0F" w14:textId="77777777" w:rsidR="00D10314" w:rsidRDefault="00D10314" w:rsidP="00D10314">
      <w:pPr>
        <w:rPr>
          <w:rFonts w:ascii="Arial" w:hAnsi="Arial" w:cs="Arial"/>
          <w:sz w:val="22"/>
        </w:rPr>
      </w:pPr>
    </w:p>
    <w:bookmarkEnd w:id="0"/>
    <w:p w14:paraId="6383BB10" w14:textId="77777777" w:rsidR="00D10314" w:rsidRDefault="00D10314" w:rsidP="00D10314">
      <w:pPr>
        <w:rPr>
          <w:rFonts w:ascii="Arial" w:hAnsi="Arial" w:cs="Arial"/>
          <w:sz w:val="22"/>
        </w:rPr>
      </w:pPr>
    </w:p>
    <w:p w14:paraId="6383BB11" w14:textId="77777777" w:rsidR="00D10314" w:rsidRDefault="00D10314" w:rsidP="00D10314">
      <w:pPr>
        <w:rPr>
          <w:rFonts w:ascii="Arial" w:hAnsi="Arial" w:cs="Arial"/>
          <w:sz w:val="22"/>
        </w:rPr>
      </w:pPr>
    </w:p>
    <w:p w14:paraId="6383BB12" w14:textId="77777777" w:rsidR="00D10314" w:rsidRDefault="00D10314" w:rsidP="00D10314">
      <w:pPr>
        <w:rPr>
          <w:rFonts w:ascii="Arial" w:hAnsi="Arial" w:cs="Arial"/>
          <w:sz w:val="22"/>
        </w:rPr>
      </w:pPr>
    </w:p>
    <w:p w14:paraId="6383BB13" w14:textId="77777777" w:rsidR="00D10314" w:rsidRDefault="00D10314" w:rsidP="00D10314">
      <w:pPr>
        <w:rPr>
          <w:rFonts w:ascii="Arial" w:hAnsi="Arial" w:cs="Arial"/>
          <w:sz w:val="22"/>
        </w:rPr>
      </w:pPr>
    </w:p>
    <w:p w14:paraId="6383BB14" w14:textId="77777777" w:rsidR="00D10314" w:rsidRDefault="00D10314" w:rsidP="00D10314">
      <w:pPr>
        <w:rPr>
          <w:rFonts w:ascii="Arial" w:hAnsi="Arial" w:cs="Arial"/>
          <w:sz w:val="22"/>
        </w:rPr>
      </w:pPr>
    </w:p>
    <w:p w14:paraId="6383BB15" w14:textId="77777777" w:rsidR="00D10314" w:rsidRDefault="00D10314" w:rsidP="00D10314">
      <w:pPr>
        <w:rPr>
          <w:rFonts w:ascii="Arial" w:hAnsi="Arial" w:cs="Arial"/>
          <w:sz w:val="22"/>
        </w:rPr>
      </w:pPr>
    </w:p>
    <w:p w14:paraId="6383BB16" w14:textId="77777777" w:rsidR="00D10314" w:rsidRPr="00F55A1E" w:rsidRDefault="00F55A1E" w:rsidP="00F55A1E">
      <w:pPr>
        <w:jc w:val="center"/>
        <w:rPr>
          <w:rFonts w:ascii="Arial" w:hAnsi="Arial" w:cs="Arial"/>
          <w:b/>
          <w:sz w:val="40"/>
        </w:rPr>
      </w:pPr>
      <w:r w:rsidRPr="00F55A1E">
        <w:rPr>
          <w:rFonts w:ascii="Arial" w:hAnsi="Arial" w:cs="Arial"/>
          <w:b/>
          <w:sz w:val="40"/>
        </w:rPr>
        <w:t>ENGR 131 Feedback Quadrant</w:t>
      </w:r>
      <w:r>
        <w:rPr>
          <w:rFonts w:ascii="Arial" w:hAnsi="Arial" w:cs="Arial"/>
          <w:b/>
          <w:sz w:val="40"/>
        </w:rPr>
        <w:t>s</w:t>
      </w:r>
    </w:p>
    <w:p w14:paraId="6383BB17" w14:textId="77777777" w:rsidR="00D10314" w:rsidRDefault="00D10314" w:rsidP="00D10314">
      <w:pPr>
        <w:rPr>
          <w:rFonts w:ascii="Arial" w:hAnsi="Arial" w:cs="Arial"/>
          <w:sz w:val="22"/>
        </w:rPr>
      </w:pPr>
    </w:p>
    <w:p w14:paraId="6383BB18" w14:textId="1E1CC9CA" w:rsidR="00D10314" w:rsidRDefault="00BD6EF7" w:rsidP="00D10314">
      <w:pPr>
        <w:rPr>
          <w:rFonts w:ascii="Arial" w:hAnsi="Arial" w:cs="Arial"/>
          <w:sz w:val="22"/>
        </w:rPr>
      </w:pPr>
      <w:r>
        <w:rPr>
          <w:rFonts w:ascii="Arial" w:hAnsi="Arial" w:cs="Arial"/>
          <w:sz w:val="22"/>
        </w:rPr>
        <w:t xml:space="preserve">Team member: Luca </w:t>
      </w:r>
      <w:proofErr w:type="spellStart"/>
      <w:r>
        <w:rPr>
          <w:rFonts w:ascii="Arial" w:hAnsi="Arial" w:cs="Arial"/>
          <w:sz w:val="22"/>
        </w:rPr>
        <w:t>Rosu</w:t>
      </w:r>
      <w:proofErr w:type="spellEnd"/>
      <w:r>
        <w:rPr>
          <w:rFonts w:ascii="Arial" w:hAnsi="Arial" w:cs="Arial"/>
          <w:sz w:val="22"/>
        </w:rPr>
        <w:t>, Matthew Jacobs, Kyle Johnson and Samuel Morales</w:t>
      </w:r>
    </w:p>
    <w:p w14:paraId="39CD2A72" w14:textId="32BB7643" w:rsidR="00BD6EF7" w:rsidRDefault="00BD6EF7" w:rsidP="00D10314">
      <w:pPr>
        <w:rPr>
          <w:rFonts w:ascii="Arial" w:hAnsi="Arial" w:cs="Arial"/>
          <w:sz w:val="22"/>
        </w:rPr>
      </w:pPr>
      <w:r>
        <w:rPr>
          <w:rFonts w:ascii="Arial" w:hAnsi="Arial" w:cs="Arial"/>
          <w:sz w:val="22"/>
        </w:rPr>
        <w:t>Team number: 25</w:t>
      </w:r>
    </w:p>
    <w:p w14:paraId="6383BB19" w14:textId="77777777" w:rsidR="00D10314" w:rsidRDefault="00D5234F" w:rsidP="00D10314">
      <w:pPr>
        <w:rPr>
          <w:rFonts w:ascii="Arial" w:hAnsi="Arial" w:cs="Arial"/>
          <w:sz w:val="22"/>
        </w:rPr>
      </w:pPr>
      <w:r>
        <w:rPr>
          <w:rFonts w:ascii="Arial" w:hAnsi="Arial" w:cs="Arial"/>
          <w:sz w:val="22"/>
        </w:rPr>
        <w:t>Table 1: Summary of each team member’s comments</w:t>
      </w:r>
    </w:p>
    <w:p w14:paraId="6383BB1A" w14:textId="77777777" w:rsidR="00D10314" w:rsidRDefault="00D10314" w:rsidP="00D10314">
      <w:pPr>
        <w:rPr>
          <w:rFonts w:ascii="Arial" w:hAnsi="Arial" w:cs="Arial"/>
          <w:sz w:val="22"/>
        </w:rPr>
      </w:pPr>
    </w:p>
    <w:tbl>
      <w:tblPr>
        <w:tblStyle w:val="TableGrid"/>
        <w:tblW w:w="0" w:type="auto"/>
        <w:tblLook w:val="04A0" w:firstRow="1" w:lastRow="0" w:firstColumn="1" w:lastColumn="0" w:noHBand="0" w:noVBand="1"/>
      </w:tblPr>
      <w:tblGrid>
        <w:gridCol w:w="6475"/>
        <w:gridCol w:w="6475"/>
      </w:tblGrid>
      <w:tr w:rsidR="00F650EC" w14:paraId="6383BB29" w14:textId="77777777" w:rsidTr="00F650EC">
        <w:tc>
          <w:tcPr>
            <w:tcW w:w="6475" w:type="dxa"/>
          </w:tcPr>
          <w:p w14:paraId="6383BB1B" w14:textId="77777777" w:rsidR="00F650EC" w:rsidRPr="002C511C" w:rsidRDefault="00F650EC" w:rsidP="00D10314"/>
          <w:p w14:paraId="6383BB1C" w14:textId="77777777" w:rsidR="00F650EC" w:rsidRPr="002C511C" w:rsidRDefault="00F650EC" w:rsidP="00D10314">
            <w:r w:rsidRPr="002C511C">
              <w:t>Likes</w:t>
            </w:r>
          </w:p>
          <w:p w14:paraId="6383BB1D" w14:textId="77777777" w:rsidR="00F650EC" w:rsidRPr="002C511C" w:rsidRDefault="00F650EC" w:rsidP="00D10314"/>
          <w:p w14:paraId="4C97028A" w14:textId="77777777" w:rsidR="00162C68" w:rsidRDefault="007B3627" w:rsidP="00162C68">
            <w:pPr>
              <w:spacing w:line="259" w:lineRule="auto"/>
            </w:pPr>
            <w:r w:rsidRPr="002C511C">
              <w:t xml:space="preserve">Samuel: </w:t>
            </w:r>
            <w:r w:rsidR="00162C68">
              <w:t>It could possibly help a lot of people moving from class to class, the 10-minute window is not enough if you do not have average mobility</w:t>
            </w:r>
          </w:p>
          <w:p w14:paraId="09019A27" w14:textId="77777777" w:rsidR="008728F2" w:rsidRDefault="008728F2" w:rsidP="00162C68">
            <w:pPr>
              <w:spacing w:line="259" w:lineRule="auto"/>
            </w:pPr>
          </w:p>
          <w:p w14:paraId="57A05E50" w14:textId="0786DDB1" w:rsidR="008728F2" w:rsidRDefault="008728F2" w:rsidP="00162C68">
            <w:pPr>
              <w:spacing w:line="259" w:lineRule="auto"/>
            </w:pPr>
            <w:r>
              <w:t xml:space="preserve">Luca: Idea is easy to </w:t>
            </w:r>
            <w:r w:rsidR="00201B85">
              <w:t>use,</w:t>
            </w:r>
            <w:r>
              <w:t xml:space="preserve"> and the testing was </w:t>
            </w:r>
            <w:r w:rsidR="00201B85">
              <w:t xml:space="preserve">thorough </w:t>
            </w:r>
          </w:p>
          <w:p w14:paraId="5BD20526" w14:textId="77777777" w:rsidR="00201B85" w:rsidRDefault="00201B85" w:rsidP="00162C68">
            <w:pPr>
              <w:spacing w:line="259" w:lineRule="auto"/>
            </w:pPr>
          </w:p>
          <w:p w14:paraId="58494EDC" w14:textId="1A514435" w:rsidR="00162C68" w:rsidRDefault="00201B85" w:rsidP="00162C68">
            <w:pPr>
              <w:spacing w:line="259" w:lineRule="auto"/>
            </w:pPr>
            <w:r>
              <w:t xml:space="preserve">Matthew: </w:t>
            </w:r>
            <w:r w:rsidR="00162C68">
              <w:t xml:space="preserve"> </w:t>
            </w:r>
            <w:r w:rsidR="00A61460">
              <w:t>Presentation was very well organized and minimalistic</w:t>
            </w:r>
          </w:p>
          <w:p w14:paraId="6B3B9EFA" w14:textId="77777777" w:rsidR="00A61460" w:rsidRDefault="00A61460" w:rsidP="00162C68">
            <w:pPr>
              <w:spacing w:line="259" w:lineRule="auto"/>
            </w:pPr>
          </w:p>
          <w:p w14:paraId="0F31DB92" w14:textId="77777777" w:rsidR="00A61460" w:rsidRDefault="00A61460" w:rsidP="00162C68">
            <w:pPr>
              <w:spacing w:line="259" w:lineRule="auto"/>
            </w:pPr>
          </w:p>
          <w:p w14:paraId="6383BB1E" w14:textId="2B1FD858" w:rsidR="00F650EC" w:rsidRPr="002C511C" w:rsidRDefault="00A61460" w:rsidP="00D10314">
            <w:r w:rsidRPr="002C511C">
              <w:t>Kyle: Very professional tone and presentation and easy-to-use solution</w:t>
            </w:r>
          </w:p>
          <w:p w14:paraId="6383BB1F" w14:textId="77777777" w:rsidR="00F650EC" w:rsidRPr="002C511C" w:rsidRDefault="00F650EC" w:rsidP="00D10314"/>
          <w:p w14:paraId="6383BB20" w14:textId="77777777" w:rsidR="00F650EC" w:rsidRPr="002C511C" w:rsidRDefault="00F650EC" w:rsidP="00D10314"/>
          <w:p w14:paraId="6383BB24" w14:textId="77777777" w:rsidR="00F650EC" w:rsidRPr="002C511C" w:rsidRDefault="00F650EC" w:rsidP="00D10314"/>
          <w:p w14:paraId="6383BB26" w14:textId="77777777" w:rsidR="00F650EC" w:rsidRPr="002C511C" w:rsidRDefault="00F650EC" w:rsidP="00D10314"/>
        </w:tc>
        <w:tc>
          <w:tcPr>
            <w:tcW w:w="6475" w:type="dxa"/>
          </w:tcPr>
          <w:p w14:paraId="6383BB27" w14:textId="77777777" w:rsidR="00F650EC" w:rsidRPr="002C511C" w:rsidRDefault="00F650EC" w:rsidP="00D10314"/>
          <w:p w14:paraId="38C2BF40" w14:textId="77777777" w:rsidR="00F650EC" w:rsidRPr="002C511C" w:rsidRDefault="00F650EC" w:rsidP="00D10314">
            <w:r w:rsidRPr="002C511C">
              <w:t>Ideas</w:t>
            </w:r>
          </w:p>
          <w:p w14:paraId="1DA961E5" w14:textId="77777777" w:rsidR="00162C68" w:rsidRPr="002C511C" w:rsidRDefault="00162C68" w:rsidP="00D10314"/>
          <w:p w14:paraId="3B32BE66" w14:textId="77777777" w:rsidR="008728F2" w:rsidRDefault="00162C68" w:rsidP="008728F2">
            <w:pPr>
              <w:spacing w:line="259" w:lineRule="auto"/>
            </w:pPr>
            <w:r w:rsidRPr="002C511C">
              <w:t xml:space="preserve">Samuel: </w:t>
            </w:r>
            <w:r w:rsidR="008728F2">
              <w:t>You could use a different materials or modifications to make it usable in winter, with snow and ice on the crosswalks.</w:t>
            </w:r>
          </w:p>
          <w:p w14:paraId="2218E754" w14:textId="77E82741" w:rsidR="00162C68" w:rsidRPr="002C511C" w:rsidRDefault="00EF5577" w:rsidP="00D10314">
            <w:r w:rsidRPr="002C511C">
              <w:t xml:space="preserve">Matthew: </w:t>
            </w:r>
            <w:r w:rsidR="001D748A" w:rsidRPr="002C511C">
              <w:t xml:space="preserve">You could still push the </w:t>
            </w:r>
            <w:r w:rsidR="00180BC6" w:rsidRPr="002C511C">
              <w:t>wheelchair</w:t>
            </w:r>
            <w:r w:rsidR="001D748A" w:rsidRPr="002C511C">
              <w:t xml:space="preserve"> even if there is no </w:t>
            </w:r>
            <w:r w:rsidR="00180BC6" w:rsidRPr="002C511C">
              <w:t>power</w:t>
            </w:r>
          </w:p>
          <w:p w14:paraId="5E1DF5D0" w14:textId="5BFBEBE4" w:rsidR="00EF5577" w:rsidRPr="002C511C" w:rsidRDefault="00EF5577" w:rsidP="00D10314">
            <w:r w:rsidRPr="002C511C">
              <w:t xml:space="preserve">Luca: </w:t>
            </w:r>
            <w:r w:rsidR="001D748A" w:rsidRPr="002C511C">
              <w:t xml:space="preserve">Buy more chairs </w:t>
            </w:r>
          </w:p>
          <w:p w14:paraId="6383BB28" w14:textId="6BD38A63" w:rsidR="00EF5577" w:rsidRPr="002C511C" w:rsidRDefault="00EF5577" w:rsidP="00D10314">
            <w:r w:rsidRPr="002C511C">
              <w:t xml:space="preserve">Kyle: Larger tires </w:t>
            </w:r>
          </w:p>
        </w:tc>
      </w:tr>
      <w:tr w:rsidR="00F650EC" w14:paraId="6383BB38" w14:textId="77777777" w:rsidTr="00F650EC">
        <w:tc>
          <w:tcPr>
            <w:tcW w:w="6475" w:type="dxa"/>
          </w:tcPr>
          <w:p w14:paraId="6383BB2A" w14:textId="77777777" w:rsidR="00F650EC" w:rsidRPr="002C511C" w:rsidRDefault="00F650EC" w:rsidP="00D10314"/>
          <w:p w14:paraId="6383BB2B" w14:textId="77777777" w:rsidR="00F650EC" w:rsidRPr="002C511C" w:rsidRDefault="00F650EC" w:rsidP="00D10314">
            <w:r w:rsidRPr="002C511C">
              <w:t>Challenges</w:t>
            </w:r>
          </w:p>
          <w:p w14:paraId="6383BB2C" w14:textId="77777777" w:rsidR="00F650EC" w:rsidRPr="002C511C" w:rsidRDefault="00F650EC" w:rsidP="00D10314"/>
          <w:p w14:paraId="6383BB2E" w14:textId="2910EEF1" w:rsidR="00F650EC" w:rsidRPr="002C511C" w:rsidRDefault="00C95546" w:rsidP="00D10314">
            <w:r w:rsidRPr="002C511C">
              <w:t>Luca: Only 10 chairs is not enough</w:t>
            </w:r>
          </w:p>
          <w:p w14:paraId="0DD026B0" w14:textId="4D0C1217" w:rsidR="00C95546" w:rsidRPr="002C511C" w:rsidRDefault="00C95546" w:rsidP="00D10314">
            <w:r w:rsidRPr="002C511C">
              <w:t>Matthew: How are they going to finish the rest of the journey after they get off</w:t>
            </w:r>
          </w:p>
          <w:p w14:paraId="34508834" w14:textId="39BA6D39" w:rsidR="00C95546" w:rsidRPr="002C511C" w:rsidRDefault="00C95546" w:rsidP="00D10314">
            <w:r w:rsidRPr="002C511C">
              <w:lastRenderedPageBreak/>
              <w:t>Samuel: Price is high, so we either lack wheelchairs or spend a lot of money</w:t>
            </w:r>
          </w:p>
          <w:p w14:paraId="5445E8AC" w14:textId="007F1B08" w:rsidR="00C95546" w:rsidRPr="002C511C" w:rsidRDefault="00C95546" w:rsidP="00D10314">
            <w:r w:rsidRPr="002C511C">
              <w:t>Kyle: Constant need for maintenance</w:t>
            </w:r>
            <w:r w:rsidR="00937E50" w:rsidRPr="002C511C">
              <w:t xml:space="preserve"> and the place to charge </w:t>
            </w:r>
            <w:r w:rsidR="002C511C" w:rsidRPr="002C511C">
              <w:t>the chairs</w:t>
            </w:r>
          </w:p>
          <w:p w14:paraId="6383BB2F" w14:textId="77777777" w:rsidR="00F650EC" w:rsidRPr="002C511C" w:rsidRDefault="00F650EC" w:rsidP="00D10314"/>
          <w:p w14:paraId="6383BB30" w14:textId="77777777" w:rsidR="00F650EC" w:rsidRPr="002C511C" w:rsidRDefault="00F650EC" w:rsidP="00D10314"/>
          <w:p w14:paraId="6383BB31" w14:textId="77777777" w:rsidR="00F650EC" w:rsidRPr="002C511C" w:rsidRDefault="00F650EC" w:rsidP="00D10314"/>
          <w:p w14:paraId="6383BB32" w14:textId="77777777" w:rsidR="00F650EC" w:rsidRPr="002C511C" w:rsidRDefault="00F650EC" w:rsidP="00D10314"/>
          <w:p w14:paraId="6383BB33" w14:textId="77777777" w:rsidR="00F650EC" w:rsidRPr="002C511C" w:rsidRDefault="00F650EC" w:rsidP="00D10314"/>
          <w:p w14:paraId="6383BB34" w14:textId="77777777" w:rsidR="00F650EC" w:rsidRPr="002C511C" w:rsidRDefault="00F650EC" w:rsidP="00D10314"/>
          <w:p w14:paraId="6383BB35" w14:textId="77777777" w:rsidR="00F650EC" w:rsidRPr="002C511C" w:rsidRDefault="00F650EC" w:rsidP="00D10314"/>
        </w:tc>
        <w:tc>
          <w:tcPr>
            <w:tcW w:w="6475" w:type="dxa"/>
          </w:tcPr>
          <w:p w14:paraId="6383BB36" w14:textId="77777777" w:rsidR="00F650EC" w:rsidRPr="002C511C" w:rsidRDefault="00F650EC" w:rsidP="00D10314"/>
          <w:p w14:paraId="7BB23452" w14:textId="77777777" w:rsidR="00F650EC" w:rsidRPr="002C511C" w:rsidRDefault="00F650EC" w:rsidP="00D10314">
            <w:r w:rsidRPr="002C511C">
              <w:t>Questions</w:t>
            </w:r>
          </w:p>
          <w:p w14:paraId="2BD2A5B3" w14:textId="77777777" w:rsidR="00C95546" w:rsidRPr="002C511C" w:rsidRDefault="00C95546" w:rsidP="00D10314"/>
          <w:p w14:paraId="16C8CC35" w14:textId="77777777" w:rsidR="00C95546" w:rsidRPr="002C511C" w:rsidRDefault="00C95546" w:rsidP="00D10314">
            <w:r w:rsidRPr="002C511C">
              <w:t>Luca: Do you need to install specialize electronics</w:t>
            </w:r>
            <w:r w:rsidR="00D70267" w:rsidRPr="002C511C">
              <w:t xml:space="preserve"> to unlock it from the app?</w:t>
            </w:r>
          </w:p>
          <w:p w14:paraId="4C6313BF" w14:textId="77777777" w:rsidR="00D70267" w:rsidRPr="002C511C" w:rsidRDefault="00937E50" w:rsidP="00D10314">
            <w:r w:rsidRPr="002C511C">
              <w:lastRenderedPageBreak/>
              <w:t>Samuel: Is there going to be a speed limit? How will it be determined?</w:t>
            </w:r>
          </w:p>
          <w:p w14:paraId="742563B8" w14:textId="5C057C22" w:rsidR="00937E50" w:rsidRPr="002C511C" w:rsidRDefault="00937E50" w:rsidP="00D10314">
            <w:r w:rsidRPr="002C511C">
              <w:t>Matthew</w:t>
            </w:r>
            <w:r w:rsidR="002C511C" w:rsidRPr="002C511C">
              <w:t>: Can we protect them from the extreme weather on campus?</w:t>
            </w:r>
          </w:p>
          <w:p w14:paraId="6383BB37" w14:textId="4DFE548B" w:rsidR="00937E50" w:rsidRPr="002C511C" w:rsidRDefault="00937E50" w:rsidP="00D10314">
            <w:r w:rsidRPr="002C511C">
              <w:t>Kyle:</w:t>
            </w:r>
            <w:r w:rsidR="002C511C" w:rsidRPr="002C511C">
              <w:t xml:space="preserve"> Will battery life be affected by weather condition?</w:t>
            </w:r>
          </w:p>
        </w:tc>
      </w:tr>
    </w:tbl>
    <w:p w14:paraId="6383BB39" w14:textId="77777777" w:rsidR="00F650EC" w:rsidRDefault="00F650EC" w:rsidP="00D10314">
      <w:pPr>
        <w:rPr>
          <w:rFonts w:ascii="Arial" w:hAnsi="Arial" w:cs="Arial"/>
          <w:sz w:val="22"/>
        </w:rPr>
      </w:pPr>
    </w:p>
    <w:sectPr w:rsidR="00F650EC" w:rsidSect="00175407">
      <w:headerReference w:type="default" r:id="rId7"/>
      <w:foot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3BB3C" w14:textId="77777777" w:rsidR="00175407" w:rsidRDefault="00175407" w:rsidP="00175407">
      <w:r>
        <w:separator/>
      </w:r>
    </w:p>
  </w:endnote>
  <w:endnote w:type="continuationSeparator" w:id="0">
    <w:p w14:paraId="6383BB3D" w14:textId="77777777" w:rsidR="00175407" w:rsidRDefault="00175407" w:rsidP="001754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3BB40" w14:textId="77777777" w:rsidR="00175407" w:rsidRDefault="00BD6EF7">
    <w:pPr>
      <w:pStyle w:val="Footer"/>
    </w:pPr>
    <w:hyperlink r:id="rId1" w:history="1">
      <w:r w:rsidR="00175407" w:rsidRPr="00F942A4">
        <w:rPr>
          <w:rStyle w:val="Hyperlink"/>
        </w:rPr>
        <w:t>https://uxdesign.cc/how-to-conduct-design-review-meetings-that-dont-get-derailed-5807eeda2a63</w:t>
      </w:r>
    </w:hyperlink>
    <w:r w:rsidR="00175407">
      <w:t xml:space="preserve"> </w:t>
    </w:r>
  </w:p>
  <w:p w14:paraId="6383BB41" w14:textId="77777777" w:rsidR="00175407" w:rsidRDefault="001754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3BB3A" w14:textId="77777777" w:rsidR="00175407" w:rsidRDefault="00175407" w:rsidP="00175407">
      <w:r>
        <w:separator/>
      </w:r>
    </w:p>
  </w:footnote>
  <w:footnote w:type="continuationSeparator" w:id="0">
    <w:p w14:paraId="6383BB3B" w14:textId="77777777" w:rsidR="00175407" w:rsidRDefault="00175407" w:rsidP="001754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3BB3E" w14:textId="77777777" w:rsidR="00175407" w:rsidRDefault="00175407">
    <w:pPr>
      <w:pStyle w:val="Header"/>
    </w:pPr>
    <w:r>
      <w:t>ENGR 131</w:t>
    </w:r>
  </w:p>
  <w:p w14:paraId="6383BB3F" w14:textId="77777777" w:rsidR="00175407" w:rsidRDefault="001754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C82212"/>
    <w:multiLevelType w:val="hybridMultilevel"/>
    <w:tmpl w:val="81D06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970722D"/>
    <w:multiLevelType w:val="hybridMultilevel"/>
    <w:tmpl w:val="ED6E2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Dc2MjUwMTUzNrBU0lEKTi0uzszPAykwrAUAg6RG4SwAAAA="/>
  </w:docVars>
  <w:rsids>
    <w:rsidRoot w:val="00175407"/>
    <w:rsid w:val="00162C68"/>
    <w:rsid w:val="00175407"/>
    <w:rsid w:val="00180BC6"/>
    <w:rsid w:val="001B1C90"/>
    <w:rsid w:val="001D748A"/>
    <w:rsid w:val="00201B85"/>
    <w:rsid w:val="002C511C"/>
    <w:rsid w:val="00331CA5"/>
    <w:rsid w:val="00581CB5"/>
    <w:rsid w:val="005A08D6"/>
    <w:rsid w:val="00687FD6"/>
    <w:rsid w:val="007B3627"/>
    <w:rsid w:val="007E0252"/>
    <w:rsid w:val="008728F2"/>
    <w:rsid w:val="008C538A"/>
    <w:rsid w:val="00937E50"/>
    <w:rsid w:val="009950F7"/>
    <w:rsid w:val="00A34979"/>
    <w:rsid w:val="00A61460"/>
    <w:rsid w:val="00B04EAD"/>
    <w:rsid w:val="00BD6EF7"/>
    <w:rsid w:val="00C604E8"/>
    <w:rsid w:val="00C95546"/>
    <w:rsid w:val="00CF7242"/>
    <w:rsid w:val="00D10314"/>
    <w:rsid w:val="00D22D06"/>
    <w:rsid w:val="00D5234F"/>
    <w:rsid w:val="00D70267"/>
    <w:rsid w:val="00EF5577"/>
    <w:rsid w:val="00F55A1E"/>
    <w:rsid w:val="00F65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3BAF2"/>
  <w15:chartTrackingRefBased/>
  <w15:docId w15:val="{A5BF37C9-DAF5-4376-A08F-ACD5DFC23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407"/>
    <w:pPr>
      <w:spacing w:after="0" w:line="240" w:lineRule="auto"/>
    </w:pPr>
    <w:rPr>
      <w:rFonts w:ascii="Cambria" w:eastAsia="Cambria"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407"/>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175407"/>
  </w:style>
  <w:style w:type="paragraph" w:styleId="Footer">
    <w:name w:val="footer"/>
    <w:basedOn w:val="Normal"/>
    <w:link w:val="FooterChar"/>
    <w:uiPriority w:val="99"/>
    <w:unhideWhenUsed/>
    <w:rsid w:val="00175407"/>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175407"/>
  </w:style>
  <w:style w:type="character" w:styleId="Hyperlink">
    <w:name w:val="Hyperlink"/>
    <w:basedOn w:val="DefaultParagraphFont"/>
    <w:uiPriority w:val="99"/>
    <w:unhideWhenUsed/>
    <w:rsid w:val="00175407"/>
    <w:rPr>
      <w:color w:val="0563C1" w:themeColor="hyperlink"/>
      <w:u w:val="single"/>
    </w:rPr>
  </w:style>
  <w:style w:type="character" w:styleId="UnresolvedMention">
    <w:name w:val="Unresolved Mention"/>
    <w:basedOn w:val="DefaultParagraphFont"/>
    <w:uiPriority w:val="99"/>
    <w:semiHidden/>
    <w:unhideWhenUsed/>
    <w:rsid w:val="00175407"/>
    <w:rPr>
      <w:color w:val="605E5C"/>
      <w:shd w:val="clear" w:color="auto" w:fill="E1DFDD"/>
    </w:rPr>
  </w:style>
  <w:style w:type="paragraph" w:styleId="ListParagraph">
    <w:name w:val="List Paragraph"/>
    <w:basedOn w:val="Normal"/>
    <w:uiPriority w:val="34"/>
    <w:qFormat/>
    <w:rsid w:val="00175407"/>
    <w:pPr>
      <w:ind w:left="720"/>
      <w:contextualSpacing/>
    </w:pPr>
  </w:style>
  <w:style w:type="table" w:styleId="TableGrid">
    <w:name w:val="Table Grid"/>
    <w:basedOn w:val="TableNormal"/>
    <w:uiPriority w:val="39"/>
    <w:rsid w:val="00F65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uxdesign.cc/how-to-conduct-design-review-meetings-that-dont-get-derailed-5807eeda2a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kerts, Jill A</dc:creator>
  <cp:keywords/>
  <dc:description/>
  <cp:lastModifiedBy>Samuel Morales</cp:lastModifiedBy>
  <cp:revision>15</cp:revision>
  <dcterms:created xsi:type="dcterms:W3CDTF">2021-04-12T13:26:00Z</dcterms:created>
  <dcterms:modified xsi:type="dcterms:W3CDTF">2021-11-19T15:19:00Z</dcterms:modified>
</cp:coreProperties>
</file>